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4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6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Observações:</w:t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3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bookmarkEnd w:id="53"/>
    <w:bookmarkStart w:id="54" w:name="funções-de-dat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datas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6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2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4"/>
    <w:bookmarkEnd w:id="55"/>
    <w:bookmarkStart w:id="62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6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7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6"/>
    <w:bookmarkStart w:id="57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7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61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8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8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8"/>
    <w:bookmarkStart w:id="59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8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8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8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9"/>
    <w:bookmarkStart w:id="60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09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End w:id="61"/>
    <w:bookmarkEnd w:id="62"/>
    <w:bookmarkEnd w:id="63"/>
    <w:bookmarkStart w:id="70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4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09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4"/>
    <w:bookmarkStart w:id="68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8"/>
    <w:bookmarkStart w:id="69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09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0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0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0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Start w:id="73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1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0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1"/>
    <w:bookmarkStart w:id="72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0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0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0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0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2"/>
    <w:bookmarkEnd w:id="73"/>
    <w:bookmarkStart w:id="77" w:name="observaçõ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Observações</w:t>
      </w:r>
    </w:p>
    <w:bookmarkStart w:id="74" w:name="problemas-para-fazer-login-o-ssm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10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74"/>
    <w:bookmarkStart w:id="75" w:name="X5efb11d18397f622013015cd11d8b4aea8210ed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12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75"/>
    <w:bookmarkStart w:id="76" w:name="formato-da-data-no-sistema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76"/>
    <w:bookmarkEnd w:id="77"/>
    <w:bookmarkStart w:id="79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78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104.</w:t>
      </w:r>
      <w:r>
        <w:br/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13T04:44:16Z</dcterms:created>
  <dcterms:modified xsi:type="dcterms:W3CDTF">2022-06-13T04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